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0" w:name="internship-application-letter"/>
    <w:p>
      <w:pPr>
        <w:pStyle w:val="Heading1"/>
      </w:pPr>
      <w:r>
        <w:t xml:space="preserve">Internship Application Letter</w:t>
      </w:r>
    </w:p>
    <w:p>
      <w:pPr>
        <w:pStyle w:val="FirstParagraph"/>
      </w:pPr>
      <w:r>
        <w:t xml:space="preserve">For Business Consultant Position</w:t>
      </w:r>
    </w:p>
    <w:bookmarkEnd w:id="20"/>
    <w:p>
      <w:pPr>
        <w:pStyle w:val="BodyText"/>
      </w:pPr>
      <w:r>
        <w:t xml:space="preserve">Maria Fernández García</w:t>
      </w:r>
      <w:r>
        <w:br/>
      </w:r>
      <w:r>
        <w:t xml:space="preserve">Calle Florida 890, Buenos Aires</w:t>
      </w:r>
      <w:r>
        <w:br/>
      </w:r>
      <w:r>
        <w:t xml:space="preserve">Argentina</w:t>
      </w:r>
      <w:r>
        <w:br/>
      </w:r>
      <w:r>
        <w:t xml:space="preserve">maria.fernandez@email.com | +54 9 11 5566-7788</w:t>
      </w:r>
    </w:p>
    <w:p>
      <w:pPr>
        <w:pStyle w:val="BodyText"/>
      </w:pPr>
      <w:r>
        <w:t xml:space="preserve">October 26, 2023</w:t>
      </w:r>
    </w:p>
    <w:p>
      <w:pPr>
        <w:pStyle w:val="BodyText"/>
      </w:pPr>
      <w:r>
        <w:t xml:space="preserve">Hiring Manager</w:t>
      </w:r>
      <w:r>
        <w:br/>
      </w:r>
      <w:r>
        <w:t xml:space="preserve">Global Business Strategies S.A.</w:t>
      </w:r>
      <w:r>
        <w:br/>
      </w:r>
      <w:r>
        <w:t xml:space="preserve">Avenida Roque Sáenz Peña 1500</w:t>
      </w:r>
      <w:r>
        <w:br/>
      </w:r>
      <w:r>
        <w:t xml:space="preserve">Buenos Aires, Argentina</w:t>
      </w:r>
    </w:p>
    <w:p>
      <w:pPr>
        <w:pStyle w:val="BodyText"/>
      </w:pPr>
      <w:r>
        <w:t xml:space="preserve">Dear Hiring Manager,</w:t>
      </w:r>
      <w:r>
        <w:br/>
      </w:r>
      <w:r>
        <w:br/>
      </w:r>
      <w:r>
        <w:t xml:space="preserve">It is with profound enthusiasm that I submit my application for the Business Consultant Internship position at Global Business Strategies S.A., as advertised on the official portal of the Argentine Chamber of Commerce in Buenos Aires. As a final-year undergraduate student in International Business Administration at Universidad de Belgrano, I have meticulously cultivated my academic foundation and practical skills to contribute meaningfully to your esteemed firm's mission of driving sustainable growth for clients across Argentina Buenos Aires and beyond. This Internship Application Letter represents not merely an application, but a passionate declaration of my commitment to becoming a transformative force in Argentina’s dynamic business landscape.</w:t>
      </w:r>
      <w:r>
        <w:br/>
      </w:r>
      <w:r>
        <w:br/>
      </w:r>
      <w:r>
        <w:t xml:space="preserve">My academic journey has been intentionally structured around the unique economic complexities of Latin America, with particular focus on the Argentine market. Courses such as "Latin American Market Analysis," "Strategic Consulting Frameworks," and "Cross-Cultural Negotiation" have equipped me with analytical tools to dissect challenges specific to Argentina Buenos Aires—where businesses navigate inflation volatility, regulatory evolution, and opportunities in emerging sectors like agri-tech and sustainable tourism. During my semester-long exchange at Universidad Nacional de La Plata, I conducted field research on small-to-medium enterprises (SMEs) in the San Telmo district of Buenos Aires. My project identified critical gaps in digital transformation adoption among local artisans, which I presented to the Buenos Aires City Council’s Economic Development Office—a direct application of consulting methodology that resonated with municipal policymakers.</w:t>
      </w:r>
      <w:r>
        <w:br/>
      </w:r>
      <w:r>
        <w:br/>
      </w:r>
      <w:r>
        <w:t xml:space="preserve">What distinguishes my approach is my deep fluency in Spanish (native) combined with professional English proficiency, allowing me to bridge communication gaps between Argentine stakeholders and international clients. This linguistic duality becomes particularly crucial when navigating the nuanced business culture of Argentina Buenos Aires, where relationship-building ("la confianza") precedes transactional discussions. For instance, while interning at a local fintech startup last summer, I facilitated client workshops that translated technical financial models into culturally resonant narratives—resulting in a 30% increase in client retention among Spanish-speaking SMEs. This experience reinforced my belief that effective business consulting requires not just analytical rigor but empathetic cultural intelligence.</w:t>
      </w:r>
      <w:r>
        <w:br/>
      </w:r>
      <w:r>
        <w:br/>
      </w:r>
      <w:r>
        <w:t xml:space="preserve">I am especially drawn to Global Business Strategies S.A. because of your pioneering work with Argentine export-oriented firms navigating global supply chain disruptions—a challenge I studied extensively during my university thesis on "Resilience Strategies in Argentina’s Wine Export Sector." Your recent case study on optimizing logistics for Buenos Aires-based textile manufacturers directly aligns with my interest in operational consulting. As an intern, I am eager to contribute to such projects by leveraging my data analysis skills (proficient in Excel, Tableau, and basic Python) and my ability to synthesize complex market reports into actionable insights for clients.</w:t>
      </w:r>
      <w:r>
        <w:br/>
      </w:r>
      <w:r>
        <w:br/>
      </w:r>
      <w:r>
        <w:t xml:space="preserve">The significance of this opportunity extends beyond professional development; it represents my commitment to investing in Argentina Buenos Aires’s economic future. Having witnessed firsthand how consulting firms catalyze local innovation—such as your partnership with the Buenos Aires Innovation District—I am driven to apply my skills toward creating tangible impact. I understand that business consulting in Argentina requires more than textbook knowledge; it demands adaptability in fluctuating markets, respect for local traditions (like "la hora del té" coffee breaks that build trust), and an unwavering commitment to ethical growth. My volunteer work with "Jóvenes Emprendedores Buenos Aires," where I mentored 15 student entrepreneurs on business modeling, honed these very competencies.</w:t>
      </w:r>
      <w:r>
        <w:br/>
      </w:r>
      <w:r>
        <w:br/>
      </w:r>
      <w:r>
        <w:t xml:space="preserve">My academic projects consistently reflect a consultative mindset. For my capstone project, I developed a market-entry strategy for a German renewable energy company targeting the Argentine solar sector. Using primary research from Buenos Aires’ Chamber of Commerce and interviews with local distributors, I identified regulatory pathways and cultural preferences—such as the importance of personal rapport before signing agreements—that directly informed their entry plan. This project was recognized with the "Best Case Study" award at Universidad de Belgrano’s Business Innovation Symposium, underscoring my ability to deliver consultancy-grade work.</w:t>
      </w:r>
      <w:r>
        <w:br/>
      </w:r>
      <w:r>
        <w:br/>
      </w:r>
      <w:r>
        <w:t xml:space="preserve">What excites me most about this internship is the chance to learn from Global Business Strategies S.A.’s renowned team while contributing to real-world solutions for Argentina Buenos Aires. I am particularly eager to support your ongoing initiatives in the industrial corridor between Buenos Aires and La Plata, where strategic consulting can unlock efficiencies for manufacturers amid current infrastructure challenges. My background in logistics optimization through university competitions positions me well to assist with such projects immediately.</w:t>
      </w:r>
      <w:r>
        <w:br/>
      </w:r>
      <w:r>
        <w:br/>
      </w:r>
      <w:r>
        <w:t xml:space="preserve">In closing, I view this Internship Application Letter as a testament to my readiness to immerse myself fully in the vibrant professional ecosystem of Argentina Buenos Aires. I am prepared to bring relentless curiosity, academic excellence, and a deep respect for Argentine business ethos to your team. Thank you for considering my application. I welcome the opportunity to discuss how my proactive approach and dedication align with Global Business Strategies S.A.’s vision during an interview at your earliest convenience.</w:t>
      </w:r>
      <w:r>
        <w:br/>
      </w:r>
      <w:r>
        <w:br/>
      </w:r>
      <w:r>
        <w:t xml:space="preserve">With sincere admiration for your firm’s contributions to Argentina’s business community,</w:t>
      </w:r>
    </w:p>
    <w:p>
      <w:pPr>
        <w:pStyle w:val="BodyText"/>
      </w:pPr>
      <w:r>
        <w:t xml:space="preserve">Sincerely,</w:t>
      </w:r>
      <w:r>
        <w:br/>
      </w:r>
    </w:p>
    <w:p>
      <w:pPr>
        <w:pStyle w:val="BodyText"/>
      </w:pPr>
      <w:r>
        <w:t xml:space="preserve">Maria Fernández Garcí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dc:title>
  <dc:creator/>
  <dc:language>en</dc:language>
  <cp:keywords/>
  <dcterms:created xsi:type="dcterms:W3CDTF">2025-12-09T17:18:55Z</dcterms:created>
  <dcterms:modified xsi:type="dcterms:W3CDTF">2025-12-09T17:18:55Z</dcterms:modified>
</cp:coreProperties>
</file>

<file path=docProps/custom.xml><?xml version="1.0" encoding="utf-8"?>
<Properties xmlns="http://schemas.openxmlformats.org/officeDocument/2006/custom-properties" xmlns:vt="http://schemas.openxmlformats.org/officeDocument/2006/docPropsVTypes"/>
</file>